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glossary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app.xml" ContentType="application/vnd.openxmlformats-officedocument.extended-properties+xml"/>
  <Override PartName="/word/glossary/fontTable.xml" ContentType="application/vnd.openxmlformats-officedocument.wordprocessingml.fontTable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docProps/core.xml" ContentType="application/vnd.openxmlformats-package.core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A4AC5" w:rsidRPr="00C455AE" w:rsidRDefault="001A4AC5" w:rsidP="001A4AC5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C455AE">
        <w:rPr>
          <w:rFonts w:ascii="Times New Roman" w:hAnsi="Times New Roman" w:cs="Times New Roman"/>
          <w:b/>
          <w:sz w:val="24"/>
          <w:szCs w:val="24"/>
        </w:rPr>
        <w:t>EXPERIMENT NO. -</w:t>
      </w:r>
      <w:r w:rsidR="001632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466BC">
        <w:rPr>
          <w:rFonts w:ascii="Times New Roman" w:hAnsi="Times New Roman" w:cs="Times New Roman"/>
          <w:b/>
          <w:sz w:val="24"/>
          <w:szCs w:val="24"/>
        </w:rPr>
        <w:t>5</w:t>
      </w:r>
    </w:p>
    <w:p w:rsidR="005466BC" w:rsidRDefault="005466BC" w:rsidP="001A4A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5466BC">
        <w:rPr>
          <w:rFonts w:ascii="Times New Roman" w:hAnsi="Times New Roman" w:cs="Times New Roman"/>
          <w:b/>
          <w:sz w:val="24"/>
          <w:szCs w:val="24"/>
        </w:rPr>
        <w:t>AIM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63212">
        <w:rPr>
          <w:rFonts w:ascii="Times New Roman" w:hAnsi="Times New Roman" w:cs="Times New Roman"/>
          <w:sz w:val="24"/>
          <w:szCs w:val="24"/>
        </w:rPr>
        <w:t>To cut a slot on CNC milling machine as per given drwing.</w:t>
      </w:r>
    </w:p>
    <w:p w:rsidR="001A4AC5" w:rsidRPr="00C455AE" w:rsidRDefault="001A4AC5" w:rsidP="001A4AC5">
      <w:pPr>
        <w:rPr>
          <w:rFonts w:ascii="Times New Roman" w:hAnsi="Times New Roman" w:cs="Times New Roman"/>
          <w:sz w:val="24"/>
          <w:szCs w:val="24"/>
        </w:rPr>
      </w:pPr>
      <w:r w:rsidRPr="00C455AE">
        <w:rPr>
          <w:rFonts w:ascii="Times New Roman" w:hAnsi="Times New Roman" w:cs="Times New Roman"/>
          <w:b/>
          <w:sz w:val="24"/>
          <w:szCs w:val="24"/>
        </w:rPr>
        <w:t>TOOL USED</w:t>
      </w:r>
      <w:r w:rsidRPr="00C455AE">
        <w:rPr>
          <w:rFonts w:ascii="Times New Roman" w:hAnsi="Times New Roman" w:cs="Times New Roman"/>
          <w:sz w:val="24"/>
          <w:szCs w:val="24"/>
        </w:rPr>
        <w:t>:- CNC Milling machine, Flat mill cutter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55AE">
        <w:rPr>
          <w:rFonts w:ascii="Times New Roman" w:hAnsi="Times New Roman" w:cs="Times New Roman"/>
          <w:sz w:val="24"/>
          <w:szCs w:val="24"/>
        </w:rPr>
        <w:t>(dia 6.00mm), &amp;</w:t>
      </w:r>
      <w:r w:rsidR="00163212">
        <w:rPr>
          <w:rFonts w:ascii="Times New Roman" w:hAnsi="Times New Roman" w:cs="Times New Roman"/>
          <w:sz w:val="24"/>
          <w:szCs w:val="24"/>
        </w:rPr>
        <w:t xml:space="preserve"> </w:t>
      </w:r>
      <w:r w:rsidRPr="00C455AE">
        <w:rPr>
          <w:rFonts w:ascii="Times New Roman" w:hAnsi="Times New Roman" w:cs="Times New Roman"/>
          <w:sz w:val="24"/>
          <w:szCs w:val="24"/>
        </w:rPr>
        <w:t>vernier caliper.</w:t>
      </w:r>
    </w:p>
    <w:p w:rsidR="001A4AC5" w:rsidRPr="00C455AE" w:rsidRDefault="001A4AC5" w:rsidP="001A4AC5">
      <w:pPr>
        <w:rPr>
          <w:rFonts w:ascii="Times New Roman" w:hAnsi="Times New Roman" w:cs="Times New Roman"/>
          <w:sz w:val="24"/>
          <w:szCs w:val="24"/>
        </w:rPr>
      </w:pPr>
      <w:r w:rsidRPr="00C455AE">
        <w:rPr>
          <w:rFonts w:ascii="Times New Roman" w:hAnsi="Times New Roman" w:cs="Times New Roman"/>
          <w:b/>
          <w:sz w:val="24"/>
          <w:szCs w:val="24"/>
        </w:rPr>
        <w:t>MATERIAL</w:t>
      </w:r>
      <w:r w:rsidRPr="00C455AE">
        <w:rPr>
          <w:rFonts w:ascii="Times New Roman" w:hAnsi="Times New Roman" w:cs="Times New Roman"/>
          <w:sz w:val="24"/>
          <w:szCs w:val="24"/>
        </w:rPr>
        <w:t>:- Aluminum plate 100*100*10(mm)</w:t>
      </w:r>
    </w:p>
    <w:p w:rsidR="001A4AC5" w:rsidRPr="00163212" w:rsidRDefault="001A4AC5" w:rsidP="001A4AC5">
      <w:pPr>
        <w:rPr>
          <w:rFonts w:ascii="Times New Roman" w:hAnsi="Times New Roman" w:cs="Times New Roman"/>
          <w:b/>
          <w:sz w:val="24"/>
          <w:szCs w:val="24"/>
        </w:rPr>
      </w:pPr>
      <w:r w:rsidRPr="00C455AE">
        <w:rPr>
          <w:rFonts w:ascii="Times New Roman" w:hAnsi="Times New Roman" w:cs="Times New Roman"/>
          <w:b/>
          <w:sz w:val="24"/>
          <w:szCs w:val="24"/>
        </w:rPr>
        <w:t>DIAGRAM &amp;</w:t>
      </w:r>
      <w:r w:rsidR="0016321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C455AE">
        <w:rPr>
          <w:rFonts w:ascii="Times New Roman" w:hAnsi="Times New Roman" w:cs="Times New Roman"/>
          <w:b/>
          <w:sz w:val="24"/>
          <w:szCs w:val="24"/>
        </w:rPr>
        <w:t>CORDINATES:-</w:t>
      </w:r>
      <w:r w:rsidR="001C47A6" w:rsidRPr="001C47A6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1C47A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538769" cy="2343150"/>
            <wp:effectExtent l="19050" t="0" r="0" b="0"/>
            <wp:docPr id="3" name="Picture 1" descr="C:\Users\dell\Downloads\WhatsApp Image 2021-02-16 at 11.11.20 A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ownloads\WhatsApp Image 2021-02-16 at 11.11.20 AM.jpe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9965" t="13272" r="6644" b="110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8769" cy="2343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4AC5" w:rsidRPr="00C455AE" w:rsidRDefault="001A4AC5" w:rsidP="0016321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1A4AC5" w:rsidRPr="00C455AE" w:rsidRDefault="001A4AC5" w:rsidP="001A4AC5">
      <w:pPr>
        <w:rPr>
          <w:rFonts w:ascii="Times New Roman" w:hAnsi="Times New Roman" w:cs="Times New Roman"/>
          <w:b/>
          <w:sz w:val="24"/>
          <w:szCs w:val="24"/>
        </w:rPr>
      </w:pPr>
    </w:p>
    <w:p w:rsidR="001A4AC5" w:rsidRPr="00C455AE" w:rsidRDefault="001A4AC5" w:rsidP="001A4AC5">
      <w:pPr>
        <w:rPr>
          <w:rFonts w:ascii="Times New Roman" w:hAnsi="Times New Roman" w:cs="Times New Roman"/>
          <w:b/>
          <w:sz w:val="24"/>
          <w:szCs w:val="24"/>
        </w:rPr>
      </w:pPr>
      <w:r w:rsidRPr="00C455AE">
        <w:rPr>
          <w:rFonts w:ascii="Times New Roman" w:hAnsi="Times New Roman" w:cs="Times New Roman"/>
          <w:b/>
          <w:sz w:val="24"/>
          <w:szCs w:val="24"/>
        </w:rPr>
        <w:t>PART PROGRAM:-</w:t>
      </w:r>
    </w:p>
    <w:p w:rsidR="00163212" w:rsidRPr="00B67B49" w:rsidRDefault="00B67B49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1"/>
        </w:rPr>
      </w:pPr>
      <w:r w:rsidRPr="00B67B49">
        <w:rPr>
          <w:rFonts w:ascii="inherit" w:eastAsia="Times New Roman" w:hAnsi="inherit" w:cs="Courier New"/>
          <w:sz w:val="21"/>
        </w:rPr>
        <w:t>01245;</w:t>
      </w:r>
    </w:p>
    <w:p w:rsidR="00B67B49" w:rsidRDefault="00B67B49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1"/>
        </w:rPr>
      </w:pPr>
      <w:r w:rsidRPr="00B67B49">
        <w:rPr>
          <w:rFonts w:ascii="inherit" w:eastAsia="Times New Roman" w:hAnsi="inherit" w:cs="Courier New"/>
          <w:sz w:val="21"/>
        </w:rPr>
        <w:t>N10 G28  X0.0 Y0.0 Z0.0;</w:t>
      </w:r>
    </w:p>
    <w:p w:rsidR="00B67B49" w:rsidRPr="00B67B49" w:rsidRDefault="00B67B49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1"/>
        </w:rPr>
      </w:pPr>
      <w:r>
        <w:rPr>
          <w:rFonts w:ascii="inherit" w:eastAsia="Times New Roman" w:hAnsi="inherit" w:cs="Courier New"/>
          <w:sz w:val="21"/>
        </w:rPr>
        <w:t>N20 G90 G21 G94 F50;</w:t>
      </w:r>
    </w:p>
    <w:p w:rsidR="00B67B49" w:rsidRPr="00B67B49" w:rsidRDefault="00B67B49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1"/>
        </w:rPr>
      </w:pPr>
      <w:r w:rsidRPr="00B67B49">
        <w:rPr>
          <w:rFonts w:ascii="inherit" w:eastAsia="Times New Roman" w:hAnsi="inherit" w:cs="Courier New"/>
          <w:sz w:val="21"/>
        </w:rPr>
        <w:t>N</w:t>
      </w:r>
      <w:r>
        <w:rPr>
          <w:rFonts w:ascii="inherit" w:eastAsia="Times New Roman" w:hAnsi="inherit" w:cs="Courier New"/>
          <w:sz w:val="21"/>
        </w:rPr>
        <w:t>3</w:t>
      </w:r>
      <w:r w:rsidRPr="00B67B49">
        <w:rPr>
          <w:rFonts w:ascii="inherit" w:eastAsia="Times New Roman" w:hAnsi="inherit" w:cs="Courier New"/>
          <w:sz w:val="21"/>
        </w:rPr>
        <w:t>0 M06 T0202;</w:t>
      </w:r>
    </w:p>
    <w:p w:rsidR="00B67B49" w:rsidRPr="00B67B49" w:rsidRDefault="00B67B49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1"/>
        </w:rPr>
      </w:pPr>
      <w:r w:rsidRPr="00B67B49">
        <w:rPr>
          <w:rFonts w:ascii="inherit" w:eastAsia="Times New Roman" w:hAnsi="inherit" w:cs="Courier New"/>
          <w:sz w:val="21"/>
        </w:rPr>
        <w:t>N</w:t>
      </w:r>
      <w:r>
        <w:rPr>
          <w:rFonts w:ascii="inherit" w:eastAsia="Times New Roman" w:hAnsi="inherit" w:cs="Courier New"/>
          <w:sz w:val="21"/>
        </w:rPr>
        <w:t>4</w:t>
      </w:r>
      <w:r w:rsidRPr="00B67B49">
        <w:rPr>
          <w:rFonts w:ascii="inherit" w:eastAsia="Times New Roman" w:hAnsi="inherit" w:cs="Courier New"/>
          <w:sz w:val="21"/>
        </w:rPr>
        <w:t>0 G97 S1000 M03;</w:t>
      </w:r>
    </w:p>
    <w:p w:rsidR="00B67B49" w:rsidRDefault="00B67B49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1"/>
        </w:rPr>
      </w:pPr>
      <w:r w:rsidRPr="00B67B49">
        <w:rPr>
          <w:rFonts w:ascii="inherit" w:eastAsia="Times New Roman" w:hAnsi="inherit" w:cs="Courier New"/>
          <w:sz w:val="21"/>
        </w:rPr>
        <w:t>N</w:t>
      </w:r>
      <w:r>
        <w:rPr>
          <w:rFonts w:ascii="inherit" w:eastAsia="Times New Roman" w:hAnsi="inherit" w:cs="Courier New"/>
          <w:sz w:val="21"/>
        </w:rPr>
        <w:t>5</w:t>
      </w:r>
      <w:r w:rsidRPr="00B67B49">
        <w:rPr>
          <w:rFonts w:ascii="inherit" w:eastAsia="Times New Roman" w:hAnsi="inherit" w:cs="Courier New"/>
          <w:sz w:val="21"/>
        </w:rPr>
        <w:t>0 G00 X20 Y50 Z5</w:t>
      </w:r>
      <w:r>
        <w:rPr>
          <w:rFonts w:ascii="inherit" w:eastAsia="Times New Roman" w:hAnsi="inherit" w:cs="Courier New"/>
          <w:sz w:val="21"/>
        </w:rPr>
        <w:t xml:space="preserve"> M08;</w:t>
      </w:r>
    </w:p>
    <w:p w:rsidR="00B67B49" w:rsidRDefault="00B67B49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1"/>
        </w:rPr>
      </w:pPr>
      <w:r>
        <w:rPr>
          <w:rFonts w:ascii="inherit" w:eastAsia="Times New Roman" w:hAnsi="inherit" w:cs="Courier New"/>
          <w:sz w:val="21"/>
        </w:rPr>
        <w:t>N60 G01 X20 Y50 Z-3;</w:t>
      </w:r>
    </w:p>
    <w:p w:rsidR="00B67B49" w:rsidRDefault="00B67B49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1"/>
        </w:rPr>
      </w:pPr>
      <w:r>
        <w:rPr>
          <w:rFonts w:ascii="inherit" w:eastAsia="Times New Roman" w:hAnsi="inherit" w:cs="Courier New"/>
          <w:sz w:val="21"/>
        </w:rPr>
        <w:t>N70 G01 X100 Y50 Z-3;</w:t>
      </w:r>
    </w:p>
    <w:p w:rsidR="00B67B49" w:rsidRDefault="00B67B49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1"/>
        </w:rPr>
      </w:pPr>
      <w:r>
        <w:rPr>
          <w:rFonts w:ascii="inherit" w:eastAsia="Times New Roman" w:hAnsi="inherit" w:cs="Courier New"/>
          <w:sz w:val="21"/>
        </w:rPr>
        <w:t>N80 G01 X100 Y50 Z-6;</w:t>
      </w:r>
    </w:p>
    <w:p w:rsidR="00B67B49" w:rsidRDefault="00B67B49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1"/>
        </w:rPr>
      </w:pPr>
      <w:r>
        <w:rPr>
          <w:rFonts w:ascii="inherit" w:eastAsia="Times New Roman" w:hAnsi="inherit" w:cs="Courier New"/>
          <w:sz w:val="21"/>
        </w:rPr>
        <w:t>N90 G01 X20 Y50 Z-6;</w:t>
      </w:r>
    </w:p>
    <w:p w:rsidR="00B67B49" w:rsidRDefault="00B67B49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1"/>
        </w:rPr>
      </w:pPr>
      <w:r>
        <w:rPr>
          <w:rFonts w:ascii="inherit" w:eastAsia="Times New Roman" w:hAnsi="inherit" w:cs="Courier New"/>
          <w:sz w:val="21"/>
        </w:rPr>
        <w:t>N110 G00 X20 Y 50 Z5;</w:t>
      </w:r>
    </w:p>
    <w:p w:rsidR="00233F4F" w:rsidRDefault="00233F4F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1"/>
        </w:rPr>
      </w:pPr>
      <w:r>
        <w:rPr>
          <w:rFonts w:ascii="inherit" w:eastAsia="Times New Roman" w:hAnsi="inherit" w:cs="Courier New"/>
          <w:sz w:val="21"/>
        </w:rPr>
        <w:t>N120 G28 X0 Y0 Z0;</w:t>
      </w:r>
    </w:p>
    <w:p w:rsidR="00233F4F" w:rsidRDefault="00233F4F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inherit" w:eastAsia="Times New Roman" w:hAnsi="inherit" w:cs="Courier New"/>
          <w:sz w:val="21"/>
        </w:rPr>
      </w:pPr>
      <w:r>
        <w:rPr>
          <w:rFonts w:ascii="inherit" w:eastAsia="Times New Roman" w:hAnsi="inherit" w:cs="Courier New"/>
          <w:sz w:val="21"/>
        </w:rPr>
        <w:t>N130 M05 M09;</w:t>
      </w:r>
    </w:p>
    <w:p w:rsidR="00B67B49" w:rsidRPr="00B67B49" w:rsidRDefault="00233F4F" w:rsidP="00163212">
      <w:pPr>
        <w:pBdr>
          <w:top w:val="single" w:sz="6" w:space="4" w:color="DEDEE2"/>
          <w:left w:val="single" w:sz="6" w:space="6" w:color="DEDEE2"/>
          <w:bottom w:val="single" w:sz="6" w:space="4" w:color="DEDEE2"/>
          <w:right w:val="single" w:sz="6" w:space="6" w:color="DEDEE2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urier New" w:eastAsia="Times New Roman" w:hAnsi="Courier New" w:cs="Courier New"/>
          <w:sz w:val="21"/>
          <w:szCs w:val="21"/>
        </w:rPr>
      </w:pPr>
      <w:r>
        <w:rPr>
          <w:rFonts w:ascii="inherit" w:eastAsia="Times New Roman" w:hAnsi="inherit" w:cs="Courier New"/>
          <w:sz w:val="21"/>
        </w:rPr>
        <w:t>G140 M30;</w:t>
      </w:r>
      <w:r w:rsidR="00B67B49" w:rsidRPr="00B67B49">
        <w:rPr>
          <w:rFonts w:ascii="inherit" w:eastAsia="Times New Roman" w:hAnsi="inherit" w:cs="Courier New"/>
          <w:sz w:val="21"/>
        </w:rPr>
        <w:t xml:space="preserve"> </w:t>
      </w:r>
    </w:p>
    <w:p w:rsidR="001A4AC5" w:rsidRPr="00B67B49" w:rsidRDefault="001A4AC5" w:rsidP="001A4AC5">
      <w:pPr>
        <w:rPr>
          <w:rFonts w:ascii="Times New Roman" w:hAnsi="Times New Roman" w:cs="Times New Roman"/>
          <w:sz w:val="24"/>
          <w:szCs w:val="24"/>
        </w:rPr>
      </w:pPr>
    </w:p>
    <w:p w:rsidR="001A4AC5" w:rsidRPr="00C455AE" w:rsidRDefault="001A4AC5" w:rsidP="001A4AC5">
      <w:pPr>
        <w:rPr>
          <w:rFonts w:ascii="Times New Roman" w:hAnsi="Times New Roman" w:cs="Times New Roman"/>
          <w:sz w:val="24"/>
          <w:szCs w:val="24"/>
        </w:rPr>
      </w:pPr>
      <w:r w:rsidRPr="00C455AE">
        <w:rPr>
          <w:rFonts w:ascii="Times New Roman" w:hAnsi="Times New Roman" w:cs="Times New Roman"/>
          <w:b/>
          <w:sz w:val="24"/>
          <w:szCs w:val="24"/>
        </w:rPr>
        <w:t>G00:-</w:t>
      </w:r>
      <w:r w:rsidRPr="00C455AE">
        <w:rPr>
          <w:rFonts w:ascii="Times New Roman" w:hAnsi="Times New Roman" w:cs="Times New Roman"/>
          <w:sz w:val="24"/>
          <w:szCs w:val="24"/>
        </w:rPr>
        <w:t>Rapid transverse</w:t>
      </w:r>
    </w:p>
    <w:p w:rsidR="001A4AC5" w:rsidRPr="00C455AE" w:rsidRDefault="001A4AC5" w:rsidP="001A4AC5">
      <w:pPr>
        <w:rPr>
          <w:rFonts w:ascii="Times New Roman" w:hAnsi="Times New Roman" w:cs="Times New Roman"/>
          <w:sz w:val="24"/>
          <w:szCs w:val="24"/>
        </w:rPr>
      </w:pPr>
      <w:r w:rsidRPr="00C455AE">
        <w:rPr>
          <w:rFonts w:ascii="Times New Roman" w:hAnsi="Times New Roman" w:cs="Times New Roman"/>
          <w:b/>
          <w:sz w:val="24"/>
          <w:szCs w:val="24"/>
        </w:rPr>
        <w:t>G01:-</w:t>
      </w:r>
      <w:r w:rsidRPr="00C455AE">
        <w:rPr>
          <w:rFonts w:ascii="Times New Roman" w:hAnsi="Times New Roman" w:cs="Times New Roman"/>
          <w:sz w:val="24"/>
          <w:szCs w:val="24"/>
        </w:rPr>
        <w:t>Linear interpolation</w:t>
      </w:r>
    </w:p>
    <w:p w:rsidR="001A4AC5" w:rsidRPr="00C455AE" w:rsidRDefault="001A4AC5" w:rsidP="001A4AC5">
      <w:pPr>
        <w:rPr>
          <w:rFonts w:ascii="Times New Roman" w:hAnsi="Times New Roman" w:cs="Times New Roman"/>
          <w:sz w:val="24"/>
          <w:szCs w:val="24"/>
        </w:rPr>
      </w:pPr>
    </w:p>
    <w:p w:rsidR="001A4AC5" w:rsidRPr="00C455AE" w:rsidRDefault="001A4AC5" w:rsidP="001A4AC5">
      <w:pPr>
        <w:rPr>
          <w:rFonts w:ascii="Times New Roman" w:hAnsi="Times New Roman" w:cs="Times New Roman"/>
          <w:sz w:val="24"/>
          <w:szCs w:val="24"/>
        </w:rPr>
      </w:pPr>
    </w:p>
    <w:p w:rsidR="001A4AC5" w:rsidRPr="00C455AE" w:rsidRDefault="001A4AC5" w:rsidP="001A4AC5">
      <w:pPr>
        <w:rPr>
          <w:rFonts w:ascii="Times New Roman" w:hAnsi="Times New Roman" w:cs="Times New Roman"/>
          <w:b/>
          <w:sz w:val="24"/>
          <w:szCs w:val="24"/>
        </w:rPr>
      </w:pPr>
      <w:r w:rsidRPr="00C455AE">
        <w:rPr>
          <w:rFonts w:ascii="Times New Roman" w:hAnsi="Times New Roman" w:cs="Times New Roman"/>
          <w:b/>
          <w:sz w:val="24"/>
          <w:szCs w:val="24"/>
        </w:rPr>
        <w:t>PROCEDURE:-</w:t>
      </w:r>
    </w:p>
    <w:p w:rsidR="001A4AC5" w:rsidRPr="00C455AE" w:rsidRDefault="001A4AC5" w:rsidP="001A4A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455AE">
        <w:rPr>
          <w:rFonts w:ascii="Times New Roman" w:hAnsi="Times New Roman" w:cs="Times New Roman"/>
          <w:sz w:val="24"/>
          <w:szCs w:val="24"/>
        </w:rPr>
        <w:t>Write the program for the desired job</w:t>
      </w:r>
    </w:p>
    <w:p w:rsidR="001A4AC5" w:rsidRPr="00C455AE" w:rsidRDefault="001A4AC5" w:rsidP="001A4A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455AE">
        <w:rPr>
          <w:rFonts w:ascii="Times New Roman" w:hAnsi="Times New Roman" w:cs="Times New Roman"/>
          <w:sz w:val="24"/>
          <w:szCs w:val="24"/>
        </w:rPr>
        <w:t>Clamping the job in vice of NC machine</w:t>
      </w:r>
    </w:p>
    <w:p w:rsidR="001A4AC5" w:rsidRPr="00C455AE" w:rsidRDefault="001A4AC5" w:rsidP="001A4A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455AE">
        <w:rPr>
          <w:rFonts w:ascii="Times New Roman" w:hAnsi="Times New Roman" w:cs="Times New Roman"/>
          <w:sz w:val="24"/>
          <w:szCs w:val="24"/>
        </w:rPr>
        <w:t>Take offset setting.</w:t>
      </w:r>
    </w:p>
    <w:p w:rsidR="001A4AC5" w:rsidRPr="00C455AE" w:rsidRDefault="001A4AC5" w:rsidP="001A4A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455AE">
        <w:rPr>
          <w:rFonts w:ascii="Times New Roman" w:hAnsi="Times New Roman" w:cs="Times New Roman"/>
          <w:sz w:val="24"/>
          <w:szCs w:val="24"/>
        </w:rPr>
        <w:t>Simulating the program on C.R.T</w:t>
      </w:r>
    </w:p>
    <w:p w:rsidR="001A4AC5" w:rsidRPr="00C455AE" w:rsidRDefault="001A4AC5" w:rsidP="001A4A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455AE">
        <w:rPr>
          <w:rFonts w:ascii="Times New Roman" w:hAnsi="Times New Roman" w:cs="Times New Roman"/>
          <w:sz w:val="24"/>
          <w:szCs w:val="24"/>
        </w:rPr>
        <w:t>Editing of the program if required.</w:t>
      </w:r>
    </w:p>
    <w:p w:rsidR="001A4AC5" w:rsidRPr="00C455AE" w:rsidRDefault="001A4AC5" w:rsidP="001A4AC5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C455AE">
        <w:rPr>
          <w:rFonts w:ascii="Times New Roman" w:hAnsi="Times New Roman" w:cs="Times New Roman"/>
          <w:sz w:val="24"/>
          <w:szCs w:val="24"/>
        </w:rPr>
        <w:t>Simulation of program after editing if needed.</w:t>
      </w:r>
    </w:p>
    <w:p w:rsidR="001A4AC5" w:rsidRPr="00C455AE" w:rsidRDefault="001A4AC5" w:rsidP="001A4AC5">
      <w:pPr>
        <w:rPr>
          <w:rFonts w:ascii="Times New Roman" w:hAnsi="Times New Roman" w:cs="Times New Roman"/>
          <w:b/>
          <w:sz w:val="24"/>
          <w:szCs w:val="24"/>
        </w:rPr>
      </w:pPr>
      <w:r w:rsidRPr="00C455AE">
        <w:rPr>
          <w:rFonts w:ascii="Times New Roman" w:hAnsi="Times New Roman" w:cs="Times New Roman"/>
          <w:b/>
          <w:sz w:val="24"/>
          <w:szCs w:val="24"/>
        </w:rPr>
        <w:t>REMARKS:</w:t>
      </w:r>
    </w:p>
    <w:p w:rsidR="001A4AC5" w:rsidRPr="00C455AE" w:rsidRDefault="001A4AC5" w:rsidP="001A4AC5">
      <w:pPr>
        <w:rPr>
          <w:rFonts w:ascii="Times New Roman" w:hAnsi="Times New Roman" w:cs="Times New Roman"/>
          <w:sz w:val="24"/>
          <w:szCs w:val="24"/>
        </w:rPr>
      </w:pPr>
      <w:r w:rsidRPr="00C455AE">
        <w:rPr>
          <w:rFonts w:ascii="Times New Roman" w:hAnsi="Times New Roman" w:cs="Times New Roman"/>
          <w:sz w:val="24"/>
          <w:szCs w:val="24"/>
        </w:rPr>
        <w:t>The program is used for cutting desired shape. Depth given by Z. after that tool will return to reference position.</w:t>
      </w:r>
    </w:p>
    <w:p w:rsidR="001A4AC5" w:rsidRPr="00C455AE" w:rsidRDefault="001A4AC5" w:rsidP="001A4AC5">
      <w:pPr>
        <w:rPr>
          <w:rFonts w:ascii="Times New Roman" w:hAnsi="Times New Roman" w:cs="Times New Roman"/>
          <w:sz w:val="24"/>
          <w:szCs w:val="24"/>
        </w:rPr>
      </w:pPr>
    </w:p>
    <w:p w:rsidR="00C455AE" w:rsidRPr="00C455AE" w:rsidRDefault="00C455AE" w:rsidP="001A4AC5">
      <w:pPr>
        <w:rPr>
          <w:rFonts w:ascii="Times New Roman" w:hAnsi="Times New Roman" w:cs="Times New Roman"/>
          <w:b/>
          <w:sz w:val="24"/>
          <w:szCs w:val="24"/>
        </w:rPr>
      </w:pPr>
    </w:p>
    <w:sectPr w:rsidR="00C455AE" w:rsidRPr="00C455AE" w:rsidSect="00D631CB">
      <w:footerReference w:type="default" r:id="rId9"/>
      <w:pgSz w:w="12240" w:h="15840"/>
      <w:pgMar w:top="1440" w:right="126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46FC0" w:rsidRDefault="00C46FC0" w:rsidP="003F0BE7">
      <w:pPr>
        <w:spacing w:after="0" w:line="240" w:lineRule="auto"/>
      </w:pPr>
      <w:r>
        <w:separator/>
      </w:r>
    </w:p>
  </w:endnote>
  <w:endnote w:type="continuationSeparator" w:id="1">
    <w:p w:rsidR="00C46FC0" w:rsidRDefault="00C46FC0" w:rsidP="003F0B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-53033873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439EB" w:rsidRDefault="00FD7594">
        <w:pPr>
          <w:pStyle w:val="Footer"/>
          <w:jc w:val="right"/>
        </w:pPr>
        <w:r>
          <w:fldChar w:fldCharType="begin"/>
        </w:r>
        <w:r w:rsidR="002439EB">
          <w:instrText xml:space="preserve"> PAGE   \* MERGEFORMAT </w:instrText>
        </w:r>
        <w:r>
          <w:fldChar w:fldCharType="separate"/>
        </w:r>
        <w:r w:rsidR="0017023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2439EB" w:rsidRDefault="002439EB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46FC0" w:rsidRDefault="00C46FC0" w:rsidP="003F0BE7">
      <w:pPr>
        <w:spacing w:after="0" w:line="240" w:lineRule="auto"/>
      </w:pPr>
      <w:r>
        <w:separator/>
      </w:r>
    </w:p>
  </w:footnote>
  <w:footnote w:type="continuationSeparator" w:id="1">
    <w:p w:rsidR="00C46FC0" w:rsidRDefault="00C46FC0" w:rsidP="003F0BE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7C70BA3"/>
    <w:multiLevelType w:val="hybridMultilevel"/>
    <w:tmpl w:val="2B2C9590"/>
    <w:lvl w:ilvl="0" w:tplc="3E268A4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6AE5A2E">
      <w:start w:val="304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BB8D95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FEE2F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71AED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6AC43F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2E088B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586E9C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EF8EFC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13C51835"/>
    <w:multiLevelType w:val="hybridMultilevel"/>
    <w:tmpl w:val="384E61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F663305"/>
    <w:multiLevelType w:val="hybridMultilevel"/>
    <w:tmpl w:val="05247DE2"/>
    <w:lvl w:ilvl="0" w:tplc="B180214C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pacing w:val="-1"/>
        <w:sz w:val="32"/>
        <w:szCs w:val="32"/>
      </w:rPr>
    </w:lvl>
    <w:lvl w:ilvl="1" w:tplc="C6D6A702">
      <w:start w:val="1"/>
      <w:numFmt w:val="bullet"/>
      <w:lvlText w:val="•"/>
      <w:lvlJc w:val="left"/>
      <w:pPr>
        <w:ind w:left="1669" w:hanging="360"/>
      </w:pPr>
      <w:rPr>
        <w:rFonts w:hint="default"/>
      </w:rPr>
    </w:lvl>
    <w:lvl w:ilvl="2" w:tplc="7F380960">
      <w:start w:val="1"/>
      <w:numFmt w:val="bullet"/>
      <w:lvlText w:val="•"/>
      <w:lvlJc w:val="left"/>
      <w:pPr>
        <w:ind w:left="2517" w:hanging="360"/>
      </w:pPr>
      <w:rPr>
        <w:rFonts w:hint="default"/>
      </w:rPr>
    </w:lvl>
    <w:lvl w:ilvl="3" w:tplc="F9A241E8">
      <w:start w:val="1"/>
      <w:numFmt w:val="bullet"/>
      <w:lvlText w:val="•"/>
      <w:lvlJc w:val="left"/>
      <w:pPr>
        <w:ind w:left="3366" w:hanging="360"/>
      </w:pPr>
      <w:rPr>
        <w:rFonts w:hint="default"/>
      </w:rPr>
    </w:lvl>
    <w:lvl w:ilvl="4" w:tplc="B748B95A">
      <w:start w:val="1"/>
      <w:numFmt w:val="bullet"/>
      <w:lvlText w:val="•"/>
      <w:lvlJc w:val="left"/>
      <w:pPr>
        <w:ind w:left="4214" w:hanging="360"/>
      </w:pPr>
      <w:rPr>
        <w:rFonts w:hint="default"/>
      </w:rPr>
    </w:lvl>
    <w:lvl w:ilvl="5" w:tplc="45EE4A82">
      <w:start w:val="1"/>
      <w:numFmt w:val="bullet"/>
      <w:lvlText w:val="•"/>
      <w:lvlJc w:val="left"/>
      <w:pPr>
        <w:ind w:left="5063" w:hanging="360"/>
      </w:pPr>
      <w:rPr>
        <w:rFonts w:hint="default"/>
      </w:rPr>
    </w:lvl>
    <w:lvl w:ilvl="6" w:tplc="E7462FBC">
      <w:start w:val="1"/>
      <w:numFmt w:val="bullet"/>
      <w:lvlText w:val="•"/>
      <w:lvlJc w:val="left"/>
      <w:pPr>
        <w:ind w:left="5912" w:hanging="360"/>
      </w:pPr>
      <w:rPr>
        <w:rFonts w:hint="default"/>
      </w:rPr>
    </w:lvl>
    <w:lvl w:ilvl="7" w:tplc="8AA0AB50">
      <w:start w:val="1"/>
      <w:numFmt w:val="bullet"/>
      <w:lvlText w:val="•"/>
      <w:lvlJc w:val="left"/>
      <w:pPr>
        <w:ind w:left="6760" w:hanging="360"/>
      </w:pPr>
      <w:rPr>
        <w:rFonts w:hint="default"/>
      </w:rPr>
    </w:lvl>
    <w:lvl w:ilvl="8" w:tplc="CB54FDBA">
      <w:start w:val="1"/>
      <w:numFmt w:val="bullet"/>
      <w:lvlText w:val="•"/>
      <w:lvlJc w:val="left"/>
      <w:pPr>
        <w:ind w:left="7609" w:hanging="360"/>
      </w:pPr>
      <w:rPr>
        <w:rFonts w:hint="default"/>
      </w:rPr>
    </w:lvl>
  </w:abstractNum>
  <w:abstractNum w:abstractNumId="3">
    <w:nsid w:val="205C1E2C"/>
    <w:multiLevelType w:val="hybridMultilevel"/>
    <w:tmpl w:val="D2BC00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0D94C6E"/>
    <w:multiLevelType w:val="hybridMultilevel"/>
    <w:tmpl w:val="95D6A38C"/>
    <w:lvl w:ilvl="0" w:tplc="D744C36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6864E7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E878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CAC0E4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69A20A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6C4D7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40D7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948D8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DF81FD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21A56193"/>
    <w:multiLevelType w:val="hybridMultilevel"/>
    <w:tmpl w:val="308273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48255EE"/>
    <w:multiLevelType w:val="hybridMultilevel"/>
    <w:tmpl w:val="3A1483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8B97D2E"/>
    <w:multiLevelType w:val="hybridMultilevel"/>
    <w:tmpl w:val="3A08B094"/>
    <w:lvl w:ilvl="0" w:tplc="A202CC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674D8D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4C6D9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34ED11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95472F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98E6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4A1BA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C04DC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9CC365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B3A7B04"/>
    <w:multiLevelType w:val="hybridMultilevel"/>
    <w:tmpl w:val="A064A2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FC76AA"/>
    <w:multiLevelType w:val="hybridMultilevel"/>
    <w:tmpl w:val="6D664284"/>
    <w:lvl w:ilvl="0" w:tplc="4D5419D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18AEF4">
      <w:start w:val="634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292295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683BC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FF09ED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1F82C0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67009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5C975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296979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9885993"/>
    <w:multiLevelType w:val="hybridMultilevel"/>
    <w:tmpl w:val="3E665028"/>
    <w:lvl w:ilvl="0" w:tplc="9EA475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BD6602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B10D52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0D4321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BBCFD5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2F680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B34B4B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234978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E2A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56D2705"/>
    <w:multiLevelType w:val="hybridMultilevel"/>
    <w:tmpl w:val="D37E0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56E3EA9"/>
    <w:multiLevelType w:val="hybridMultilevel"/>
    <w:tmpl w:val="D37E0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9A33BA9"/>
    <w:multiLevelType w:val="hybridMultilevel"/>
    <w:tmpl w:val="F70C42CE"/>
    <w:lvl w:ilvl="0" w:tplc="4494640C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hint="default"/>
        <w:spacing w:val="-1"/>
        <w:sz w:val="32"/>
        <w:szCs w:val="32"/>
      </w:rPr>
    </w:lvl>
    <w:lvl w:ilvl="1" w:tplc="B3B0E6B4">
      <w:start w:val="1"/>
      <w:numFmt w:val="bullet"/>
      <w:lvlText w:val="•"/>
      <w:lvlJc w:val="left"/>
      <w:pPr>
        <w:ind w:left="1669" w:hanging="360"/>
      </w:pPr>
      <w:rPr>
        <w:rFonts w:hint="default"/>
      </w:rPr>
    </w:lvl>
    <w:lvl w:ilvl="2" w:tplc="292ABF06">
      <w:start w:val="1"/>
      <w:numFmt w:val="bullet"/>
      <w:lvlText w:val="•"/>
      <w:lvlJc w:val="left"/>
      <w:pPr>
        <w:ind w:left="2517" w:hanging="360"/>
      </w:pPr>
      <w:rPr>
        <w:rFonts w:hint="default"/>
      </w:rPr>
    </w:lvl>
    <w:lvl w:ilvl="3" w:tplc="EE98FC7A">
      <w:start w:val="1"/>
      <w:numFmt w:val="bullet"/>
      <w:lvlText w:val="•"/>
      <w:lvlJc w:val="left"/>
      <w:pPr>
        <w:ind w:left="3366" w:hanging="360"/>
      </w:pPr>
      <w:rPr>
        <w:rFonts w:hint="default"/>
      </w:rPr>
    </w:lvl>
    <w:lvl w:ilvl="4" w:tplc="6444F5BC">
      <w:start w:val="1"/>
      <w:numFmt w:val="bullet"/>
      <w:lvlText w:val="•"/>
      <w:lvlJc w:val="left"/>
      <w:pPr>
        <w:ind w:left="4214" w:hanging="360"/>
      </w:pPr>
      <w:rPr>
        <w:rFonts w:hint="default"/>
      </w:rPr>
    </w:lvl>
    <w:lvl w:ilvl="5" w:tplc="DD78E8B4">
      <w:start w:val="1"/>
      <w:numFmt w:val="bullet"/>
      <w:lvlText w:val="•"/>
      <w:lvlJc w:val="left"/>
      <w:pPr>
        <w:ind w:left="5063" w:hanging="360"/>
      </w:pPr>
      <w:rPr>
        <w:rFonts w:hint="default"/>
      </w:rPr>
    </w:lvl>
    <w:lvl w:ilvl="6" w:tplc="045ECFE6">
      <w:start w:val="1"/>
      <w:numFmt w:val="bullet"/>
      <w:lvlText w:val="•"/>
      <w:lvlJc w:val="left"/>
      <w:pPr>
        <w:ind w:left="5912" w:hanging="360"/>
      </w:pPr>
      <w:rPr>
        <w:rFonts w:hint="default"/>
      </w:rPr>
    </w:lvl>
    <w:lvl w:ilvl="7" w:tplc="361421D0">
      <w:start w:val="1"/>
      <w:numFmt w:val="bullet"/>
      <w:lvlText w:val="•"/>
      <w:lvlJc w:val="left"/>
      <w:pPr>
        <w:ind w:left="6760" w:hanging="360"/>
      </w:pPr>
      <w:rPr>
        <w:rFonts w:hint="default"/>
      </w:rPr>
    </w:lvl>
    <w:lvl w:ilvl="8" w:tplc="ADB207CA">
      <w:start w:val="1"/>
      <w:numFmt w:val="bullet"/>
      <w:lvlText w:val="•"/>
      <w:lvlJc w:val="left"/>
      <w:pPr>
        <w:ind w:left="7609" w:hanging="360"/>
      </w:pPr>
      <w:rPr>
        <w:rFonts w:hint="default"/>
      </w:rPr>
    </w:lvl>
  </w:abstractNum>
  <w:abstractNum w:abstractNumId="14">
    <w:nsid w:val="4A141959"/>
    <w:multiLevelType w:val="hybridMultilevel"/>
    <w:tmpl w:val="67C0BAC4"/>
    <w:lvl w:ilvl="0" w:tplc="769A648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D74BD5E">
      <w:start w:val="3046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9F80A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2ACFF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6070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F7A59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4F2B7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4840D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B3C72E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4C96601A"/>
    <w:multiLevelType w:val="hybridMultilevel"/>
    <w:tmpl w:val="0DE2FCC2"/>
    <w:lvl w:ilvl="0" w:tplc="38161C8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C881CC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1F68B1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1D665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D23DF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D7AC8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B126A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D9CFE9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E42861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>
    <w:nsid w:val="5A331040"/>
    <w:multiLevelType w:val="hybridMultilevel"/>
    <w:tmpl w:val="25F0DF50"/>
    <w:lvl w:ilvl="0" w:tplc="A5A2B2B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7F8477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A006AE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85CAF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962C4F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3C6DB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6EC36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25AEB8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50F68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F6736E2"/>
    <w:multiLevelType w:val="hybridMultilevel"/>
    <w:tmpl w:val="79367688"/>
    <w:lvl w:ilvl="0" w:tplc="C09E1FF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A90597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79EE5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E4BF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EAE3D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FA21A6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8820E4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1D4E1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D9E29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67586DE8"/>
    <w:multiLevelType w:val="hybridMultilevel"/>
    <w:tmpl w:val="7D908060"/>
    <w:lvl w:ilvl="0" w:tplc="6A02525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E08CA9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4CB27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F2DD8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EEDE3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40B3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65C362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9C5FA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584DE1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>
    <w:nsid w:val="710647DA"/>
    <w:multiLevelType w:val="hybridMultilevel"/>
    <w:tmpl w:val="6AEEAB96"/>
    <w:lvl w:ilvl="0" w:tplc="45DA27F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FB0F98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9AE58E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1275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C8613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7B4BF1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3EA34A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030D2F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D3C87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2"/>
  </w:num>
  <w:num w:numId="3">
    <w:abstractNumId w:val="3"/>
  </w:num>
  <w:num w:numId="4">
    <w:abstractNumId w:val="8"/>
  </w:num>
  <w:num w:numId="5">
    <w:abstractNumId w:val="11"/>
  </w:num>
  <w:num w:numId="6">
    <w:abstractNumId w:val="16"/>
  </w:num>
  <w:num w:numId="7">
    <w:abstractNumId w:val="19"/>
  </w:num>
  <w:num w:numId="8">
    <w:abstractNumId w:val="0"/>
  </w:num>
  <w:num w:numId="9">
    <w:abstractNumId w:val="4"/>
  </w:num>
  <w:num w:numId="10">
    <w:abstractNumId w:val="17"/>
  </w:num>
  <w:num w:numId="11">
    <w:abstractNumId w:val="18"/>
  </w:num>
  <w:num w:numId="12">
    <w:abstractNumId w:val="10"/>
  </w:num>
  <w:num w:numId="13">
    <w:abstractNumId w:val="14"/>
  </w:num>
  <w:num w:numId="14">
    <w:abstractNumId w:val="7"/>
  </w:num>
  <w:num w:numId="15">
    <w:abstractNumId w:val="15"/>
  </w:num>
  <w:num w:numId="16">
    <w:abstractNumId w:val="9"/>
  </w:num>
  <w:num w:numId="17">
    <w:abstractNumId w:val="13"/>
  </w:num>
  <w:num w:numId="18">
    <w:abstractNumId w:val="2"/>
  </w:num>
  <w:num w:numId="19">
    <w:abstractNumId w:val="6"/>
  </w:num>
  <w:num w:numId="20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A2NTGxNLa0NDS3MDdT0lEKTi0uzszPAykwrwUAgxRzvCwAAAA="/>
  </w:docVars>
  <w:rsids>
    <w:rsidRoot w:val="00D470D3"/>
    <w:rsid w:val="00030CD3"/>
    <w:rsid w:val="00083192"/>
    <w:rsid w:val="000A26F5"/>
    <w:rsid w:val="000D162C"/>
    <w:rsid w:val="00163212"/>
    <w:rsid w:val="00170231"/>
    <w:rsid w:val="00186DC3"/>
    <w:rsid w:val="0019479B"/>
    <w:rsid w:val="001A4AC5"/>
    <w:rsid w:val="001A6522"/>
    <w:rsid w:val="001C47A6"/>
    <w:rsid w:val="002000DF"/>
    <w:rsid w:val="00201580"/>
    <w:rsid w:val="00232432"/>
    <w:rsid w:val="00233F4F"/>
    <w:rsid w:val="002439EB"/>
    <w:rsid w:val="002672D5"/>
    <w:rsid w:val="0027604A"/>
    <w:rsid w:val="00297F24"/>
    <w:rsid w:val="002A5088"/>
    <w:rsid w:val="002C712B"/>
    <w:rsid w:val="0031290F"/>
    <w:rsid w:val="003454D1"/>
    <w:rsid w:val="00381006"/>
    <w:rsid w:val="003F0BE7"/>
    <w:rsid w:val="00410FA6"/>
    <w:rsid w:val="004316C4"/>
    <w:rsid w:val="00451D11"/>
    <w:rsid w:val="004A238B"/>
    <w:rsid w:val="00507912"/>
    <w:rsid w:val="005466BC"/>
    <w:rsid w:val="00554EA6"/>
    <w:rsid w:val="005729EA"/>
    <w:rsid w:val="0059037D"/>
    <w:rsid w:val="005D735D"/>
    <w:rsid w:val="005F0304"/>
    <w:rsid w:val="0061042E"/>
    <w:rsid w:val="006521E2"/>
    <w:rsid w:val="006746A8"/>
    <w:rsid w:val="00681485"/>
    <w:rsid w:val="00757A38"/>
    <w:rsid w:val="00784566"/>
    <w:rsid w:val="00785D20"/>
    <w:rsid w:val="00792452"/>
    <w:rsid w:val="007A4426"/>
    <w:rsid w:val="0085416C"/>
    <w:rsid w:val="00857075"/>
    <w:rsid w:val="00857573"/>
    <w:rsid w:val="00877A16"/>
    <w:rsid w:val="00904304"/>
    <w:rsid w:val="00951F31"/>
    <w:rsid w:val="00994EE7"/>
    <w:rsid w:val="009C284B"/>
    <w:rsid w:val="009C663D"/>
    <w:rsid w:val="009F6686"/>
    <w:rsid w:val="009F6D5D"/>
    <w:rsid w:val="00A22070"/>
    <w:rsid w:val="00A76AF7"/>
    <w:rsid w:val="00A82723"/>
    <w:rsid w:val="00A868CD"/>
    <w:rsid w:val="00A927B3"/>
    <w:rsid w:val="00AB3838"/>
    <w:rsid w:val="00AD76FF"/>
    <w:rsid w:val="00B11BBF"/>
    <w:rsid w:val="00B62B04"/>
    <w:rsid w:val="00B67B49"/>
    <w:rsid w:val="00B8134A"/>
    <w:rsid w:val="00BA14B4"/>
    <w:rsid w:val="00C455AE"/>
    <w:rsid w:val="00C46FC0"/>
    <w:rsid w:val="00C7417B"/>
    <w:rsid w:val="00C92A67"/>
    <w:rsid w:val="00CA0387"/>
    <w:rsid w:val="00D1664E"/>
    <w:rsid w:val="00D27F4A"/>
    <w:rsid w:val="00D470D3"/>
    <w:rsid w:val="00D631CB"/>
    <w:rsid w:val="00DB5B04"/>
    <w:rsid w:val="00DD63A3"/>
    <w:rsid w:val="00DF1D10"/>
    <w:rsid w:val="00E47A3D"/>
    <w:rsid w:val="00EE3106"/>
    <w:rsid w:val="00F17B04"/>
    <w:rsid w:val="00F44AE0"/>
    <w:rsid w:val="00F543FB"/>
    <w:rsid w:val="00F70E5D"/>
    <w:rsid w:val="00F936E4"/>
    <w:rsid w:val="00FA3960"/>
    <w:rsid w:val="00FD7594"/>
    <w:rsid w:val="00FF4A4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1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2" w:semiHidden="0" w:unhideWhenUsed="0"/>
    <w:lsdException w:name="Table Grid" w:semiHidden="0" w:uiPriority="5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470D3"/>
  </w:style>
  <w:style w:type="paragraph" w:styleId="Heading1">
    <w:name w:val="heading 1"/>
    <w:basedOn w:val="Normal"/>
    <w:link w:val="Heading1Char"/>
    <w:uiPriority w:val="1"/>
    <w:qFormat/>
    <w:rsid w:val="00681485"/>
    <w:pPr>
      <w:widowControl w:val="0"/>
      <w:spacing w:after="0" w:line="240" w:lineRule="auto"/>
      <w:ind w:left="20"/>
      <w:outlineLvl w:val="0"/>
    </w:pPr>
    <w:rPr>
      <w:rFonts w:ascii="Calibri" w:eastAsia="Calibri" w:hAnsi="Calibri"/>
      <w:b/>
      <w:bCs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791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70D3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A396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A3960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1"/>
    <w:rsid w:val="00681485"/>
    <w:rPr>
      <w:rFonts w:ascii="Calibri" w:eastAsia="Calibri" w:hAnsi="Calibri"/>
      <w:b/>
      <w:bCs/>
      <w:sz w:val="32"/>
      <w:szCs w:val="32"/>
      <w:u w:val="single"/>
    </w:rPr>
  </w:style>
  <w:style w:type="paragraph" w:styleId="BodyText">
    <w:name w:val="Body Text"/>
    <w:basedOn w:val="Normal"/>
    <w:link w:val="BodyTextChar"/>
    <w:uiPriority w:val="1"/>
    <w:qFormat/>
    <w:rsid w:val="00681485"/>
    <w:pPr>
      <w:widowControl w:val="0"/>
      <w:spacing w:before="200" w:after="0" w:line="240" w:lineRule="auto"/>
      <w:ind w:left="120"/>
    </w:pPr>
    <w:rPr>
      <w:rFonts w:ascii="Calibri" w:eastAsia="Calibri" w:hAnsi="Calibri"/>
      <w:sz w:val="32"/>
      <w:szCs w:val="32"/>
    </w:rPr>
  </w:style>
  <w:style w:type="character" w:customStyle="1" w:styleId="BodyTextChar">
    <w:name w:val="Body Text Char"/>
    <w:basedOn w:val="DefaultParagraphFont"/>
    <w:link w:val="BodyText"/>
    <w:uiPriority w:val="1"/>
    <w:rsid w:val="00681485"/>
    <w:rPr>
      <w:rFonts w:ascii="Calibri" w:eastAsia="Calibri" w:hAnsi="Calibri"/>
      <w:sz w:val="32"/>
      <w:szCs w:val="32"/>
    </w:rPr>
  </w:style>
  <w:style w:type="table" w:styleId="TableGrid">
    <w:name w:val="Table Grid"/>
    <w:basedOn w:val="TableNormal"/>
    <w:uiPriority w:val="59"/>
    <w:rsid w:val="00681485"/>
    <w:pPr>
      <w:spacing w:after="0" w:line="240" w:lineRule="auto"/>
    </w:pPr>
    <w:rPr>
      <w:rFonts w:ascii="Times New Roman" w:hAnsi="Times New Roman" w:cs="Times New Roman"/>
      <w:lang w:val="en-IN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ault">
    <w:name w:val="Default"/>
    <w:rsid w:val="00681485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07912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507912"/>
    <w:pPr>
      <w:keepNext/>
      <w:keepLines/>
      <w:widowControl/>
      <w:spacing w:before="240" w:line="259" w:lineRule="auto"/>
      <w:ind w:left="0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u w:val="none"/>
    </w:rPr>
  </w:style>
  <w:style w:type="paragraph" w:styleId="TOC1">
    <w:name w:val="toc 1"/>
    <w:basedOn w:val="Normal"/>
    <w:next w:val="Normal"/>
    <w:autoRedefine/>
    <w:uiPriority w:val="39"/>
    <w:unhideWhenUsed/>
    <w:rsid w:val="0050791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39EB"/>
    <w:pPr>
      <w:tabs>
        <w:tab w:val="right" w:leader="dot" w:pos="9350"/>
      </w:tabs>
      <w:spacing w:after="100"/>
    </w:pPr>
    <w:rPr>
      <w:rFonts w:ascii="Times New Roman" w:eastAsia="Calibri" w:hAnsi="Times New Roman" w:cs="Times New Roman"/>
      <w:b/>
      <w:noProof/>
    </w:rPr>
  </w:style>
  <w:style w:type="character" w:styleId="Hyperlink">
    <w:name w:val="Hyperlink"/>
    <w:basedOn w:val="DefaultParagraphFont"/>
    <w:uiPriority w:val="99"/>
    <w:unhideWhenUsed/>
    <w:rsid w:val="00507912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F0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BE7"/>
  </w:style>
  <w:style w:type="paragraph" w:styleId="Footer">
    <w:name w:val="footer"/>
    <w:basedOn w:val="Normal"/>
    <w:link w:val="FooterChar"/>
    <w:uiPriority w:val="99"/>
    <w:unhideWhenUsed/>
    <w:rsid w:val="003F0B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BE7"/>
  </w:style>
  <w:style w:type="paragraph" w:styleId="TOC3">
    <w:name w:val="toc 3"/>
    <w:basedOn w:val="Normal"/>
    <w:next w:val="Normal"/>
    <w:autoRedefine/>
    <w:uiPriority w:val="39"/>
    <w:unhideWhenUsed/>
    <w:rsid w:val="002439EB"/>
    <w:pPr>
      <w:spacing w:after="100" w:line="259" w:lineRule="auto"/>
      <w:ind w:left="440"/>
    </w:pPr>
    <w:rPr>
      <w:rFonts w:eastAsiaTheme="minorEastAsia" w:cs="Times New Roma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21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212"/>
    <w:rPr>
      <w:rFonts w:ascii="Courier New" w:eastAsia="Times New Roman" w:hAnsi="Courier New" w:cs="Courier New"/>
      <w:sz w:val="20"/>
      <w:szCs w:val="20"/>
    </w:rPr>
  </w:style>
  <w:style w:type="character" w:customStyle="1" w:styleId="shn">
    <w:name w:val="sh_n"/>
    <w:basedOn w:val="DefaultParagraphFont"/>
    <w:rsid w:val="00163212"/>
  </w:style>
  <w:style w:type="character" w:customStyle="1" w:styleId="shg">
    <w:name w:val="sh_g"/>
    <w:basedOn w:val="DefaultParagraphFont"/>
    <w:rsid w:val="00163212"/>
  </w:style>
  <w:style w:type="character" w:customStyle="1" w:styleId="shx">
    <w:name w:val="sh_x"/>
    <w:basedOn w:val="DefaultParagraphFont"/>
    <w:rsid w:val="00163212"/>
  </w:style>
  <w:style w:type="character" w:customStyle="1" w:styleId="shy">
    <w:name w:val="sh_y"/>
    <w:basedOn w:val="DefaultParagraphFont"/>
    <w:rsid w:val="00163212"/>
  </w:style>
  <w:style w:type="character" w:customStyle="1" w:styleId="shz">
    <w:name w:val="sh_z"/>
    <w:basedOn w:val="DefaultParagraphFont"/>
    <w:rsid w:val="00163212"/>
  </w:style>
  <w:style w:type="character" w:customStyle="1" w:styleId="shs">
    <w:name w:val="sh_s"/>
    <w:basedOn w:val="DefaultParagraphFont"/>
    <w:rsid w:val="00163212"/>
  </w:style>
  <w:style w:type="character" w:customStyle="1" w:styleId="shm">
    <w:name w:val="sh_m"/>
    <w:basedOn w:val="DefaultParagraphFont"/>
    <w:rsid w:val="00163212"/>
  </w:style>
  <w:style w:type="character" w:customStyle="1" w:styleId="shf">
    <w:name w:val="sh_f"/>
    <w:basedOn w:val="DefaultParagraphFont"/>
    <w:rsid w:val="00163212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856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customXml" Target="../customXml/item4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docParts/>
</w:glossaryDocument>
</file>

<file path=word/glossary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</w:fonts>
</file>

<file path=word/glossary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normal"/>
  <w:defaultTabStop w:val="720"/>
  <w:characterSpacingControl w:val="doNotCompress"/>
  <w:compat>
    <w:useFELayout/>
  </w:compat>
  <w:rsids>
    <w:rsidRoot w:val="0084748F"/>
    <w:rsid w:val="00633C89"/>
    <w:rsid w:val="0084748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D631422376D479AA76A69D9CFB4592D">
    <w:name w:val="CD631422376D479AA76A69D9CFB4592D"/>
    <w:rsid w:val="0084748F"/>
  </w:style>
  <w:style w:type="paragraph" w:customStyle="1" w:styleId="5A154675F78849E8A8184FDE80D560D4">
    <w:name w:val="5A154675F78849E8A8184FDE80D560D4"/>
    <w:rsid w:val="0084748F"/>
  </w:style>
  <w:style w:type="paragraph" w:customStyle="1" w:styleId="66B8ED76F51B435A94437FC75FA8B4FF">
    <w:name w:val="66B8ED76F51B435A94437FC75FA8B4FF"/>
    <w:rsid w:val="0084748F"/>
  </w:style>
</w:styles>
</file>

<file path=word/glossary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E50ABF24FB5640BB6014DC1D57DD7A" ma:contentTypeVersion="12" ma:contentTypeDescription="Create a new document." ma:contentTypeScope="" ma:versionID="2f8e71c64e019cebe133b5982f8e21f2">
  <xsd:schema xmlns:xsd="http://www.w3.org/2001/XMLSchema" xmlns:xs="http://www.w3.org/2001/XMLSchema" xmlns:p="http://schemas.microsoft.com/office/2006/metadata/properties" xmlns:ns2="be757fe0-40fc-4dcf-adba-d0d8741a61e5" xmlns:ns3="55a9665e-8431-450e-a549-eedb8a433299" targetNamespace="http://schemas.microsoft.com/office/2006/metadata/properties" ma:root="true" ma:fieldsID="0da895b1e758032c2e5cb11f68ed428b" ns2:_="" ns3:_="">
    <xsd:import namespace="be757fe0-40fc-4dcf-adba-d0d8741a61e5"/>
    <xsd:import namespace="55a9665e-8431-450e-a549-eedb8a43329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e757fe0-40fc-4dcf-adba-d0d8741a61e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a9665e-8431-450e-a549-eedb8a43329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0592BD7-E108-48C3-86E8-FC127CF8B9A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1D3290-861D-4318-9A48-89C762189C75}"/>
</file>

<file path=customXml/itemProps3.xml><?xml version="1.0" encoding="utf-8"?>
<ds:datastoreItem xmlns:ds="http://schemas.openxmlformats.org/officeDocument/2006/customXml" ds:itemID="{9C471108-DA95-4F4C-867F-7E2B701BAC64}"/>
</file>

<file path=customXml/itemProps4.xml><?xml version="1.0" encoding="utf-8"?>
<ds:datastoreItem xmlns:ds="http://schemas.openxmlformats.org/officeDocument/2006/customXml" ds:itemID="{940E1EA7-FF6A-45C3-954C-FA2EE1DE659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6</Words>
  <Characters>77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dell</cp:lastModifiedBy>
  <cp:revision>3</cp:revision>
  <dcterms:created xsi:type="dcterms:W3CDTF">2021-02-16T05:55:00Z</dcterms:created>
  <dcterms:modified xsi:type="dcterms:W3CDTF">2021-02-16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E50ABF24FB5640BB6014DC1D57DD7A</vt:lpwstr>
  </property>
</Properties>
</file>